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5A9F77" w14:textId="28AD0FB4" w:rsidR="00414271" w:rsidRPr="00A57734" w:rsidRDefault="008F3C6D">
      <w:pPr>
        <w:rPr>
          <w:rFonts w:ascii="Times New Roman" w:hAnsi="Times New Roman" w:cs="Times New Roman"/>
          <w:sz w:val="24"/>
          <w:szCs w:val="24"/>
        </w:rPr>
      </w:pPr>
      <w:r w:rsidRPr="00A57734">
        <w:rPr>
          <w:rFonts w:ascii="Times New Roman" w:hAnsi="Times New Roman" w:cs="Times New Roman"/>
          <w:b/>
          <w:bCs/>
          <w:sz w:val="24"/>
          <w:szCs w:val="24"/>
        </w:rPr>
        <w:t>Supplementary Table 1:</w:t>
      </w:r>
      <w:r w:rsidRPr="00A57734">
        <w:rPr>
          <w:rFonts w:ascii="Times New Roman" w:hAnsi="Times New Roman" w:cs="Times New Roman"/>
          <w:sz w:val="24"/>
          <w:szCs w:val="24"/>
        </w:rPr>
        <w:t xml:space="preserve"> Sampling location</w:t>
      </w:r>
      <w:r w:rsidR="005B077F">
        <w:rPr>
          <w:rFonts w:ascii="Times New Roman" w:hAnsi="Times New Roman" w:cs="Times New Roman"/>
          <w:sz w:val="24"/>
          <w:szCs w:val="24"/>
        </w:rPr>
        <w:t>s</w:t>
      </w:r>
      <w:r w:rsidRPr="00A57734">
        <w:rPr>
          <w:rFonts w:ascii="Times New Roman" w:hAnsi="Times New Roman" w:cs="Times New Roman"/>
          <w:sz w:val="24"/>
          <w:szCs w:val="24"/>
        </w:rPr>
        <w:t xml:space="preserve"> and their coordinate</w:t>
      </w:r>
      <w:r w:rsidR="00772D9C" w:rsidRPr="00A57734">
        <w:rPr>
          <w:rFonts w:ascii="Times New Roman" w:hAnsi="Times New Roman" w:cs="Times New Roman"/>
          <w:sz w:val="24"/>
          <w:szCs w:val="24"/>
        </w:rPr>
        <w:t>s</w:t>
      </w:r>
    </w:p>
    <w:tbl>
      <w:tblPr>
        <w:tblW w:w="6232" w:type="dxa"/>
        <w:tblLook w:val="04A0" w:firstRow="1" w:lastRow="0" w:firstColumn="1" w:lastColumn="0" w:noHBand="0" w:noVBand="1"/>
      </w:tblPr>
      <w:tblGrid>
        <w:gridCol w:w="1956"/>
        <w:gridCol w:w="1248"/>
        <w:gridCol w:w="1469"/>
        <w:gridCol w:w="1559"/>
      </w:tblGrid>
      <w:tr w:rsidR="00DA346F" w:rsidRPr="00A57734" w14:paraId="0136FE96" w14:textId="77777777" w:rsidTr="00DA346F">
        <w:trPr>
          <w:trHeight w:val="299"/>
        </w:trPr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58F7B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ocation</w:t>
            </w:r>
          </w:p>
        </w:tc>
        <w:tc>
          <w:tcPr>
            <w:tcW w:w="12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E4AD0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Acronym</w:t>
            </w:r>
          </w:p>
        </w:tc>
        <w:tc>
          <w:tcPr>
            <w:tcW w:w="14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8BAF8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atitude (N)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998C7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ongitude (E)</w:t>
            </w:r>
          </w:p>
        </w:tc>
      </w:tr>
      <w:tr w:rsidR="00DA346F" w:rsidRPr="00A57734" w14:paraId="3AE9ABBA" w14:textId="77777777" w:rsidTr="00DA346F">
        <w:trPr>
          <w:trHeight w:val="299"/>
        </w:trPr>
        <w:tc>
          <w:tcPr>
            <w:tcW w:w="1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1705F" w14:textId="77777777" w:rsidR="00DA346F" w:rsidRPr="00A57734" w:rsidRDefault="00DA346F" w:rsidP="00DA3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Kalingapeta</w:t>
            </w:r>
            <w:proofErr w:type="spellEnd"/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0C8FA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1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AE34D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8.4119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01ED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3.91742</w:t>
            </w:r>
          </w:p>
        </w:tc>
      </w:tr>
      <w:tr w:rsidR="00DA346F" w:rsidRPr="00A57734" w14:paraId="230F3730" w14:textId="77777777" w:rsidTr="00DA346F">
        <w:trPr>
          <w:trHeight w:val="299"/>
        </w:trPr>
        <w:tc>
          <w:tcPr>
            <w:tcW w:w="1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DD51D" w14:textId="77777777" w:rsidR="00DA346F" w:rsidRPr="00A57734" w:rsidRDefault="00DA346F" w:rsidP="00DA3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Gadalavanipeta</w:t>
            </w:r>
            <w:proofErr w:type="spellEnd"/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58B81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2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5C920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8.4029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1B4BA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3.91727</w:t>
            </w:r>
          </w:p>
        </w:tc>
      </w:tr>
      <w:tr w:rsidR="00DA346F" w:rsidRPr="00A57734" w14:paraId="5BBB331A" w14:textId="77777777" w:rsidTr="00DA346F">
        <w:trPr>
          <w:trHeight w:val="299"/>
        </w:trPr>
        <w:tc>
          <w:tcPr>
            <w:tcW w:w="1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4EA55" w14:textId="77777777" w:rsidR="00DA346F" w:rsidRPr="00A57734" w:rsidRDefault="00DA346F" w:rsidP="00DA3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hittivalasa</w:t>
            </w:r>
            <w:proofErr w:type="spellEnd"/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E73B4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3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99C66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8.4298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1F75A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3.92718</w:t>
            </w:r>
          </w:p>
        </w:tc>
      </w:tr>
      <w:tr w:rsidR="00DA346F" w:rsidRPr="00A57734" w14:paraId="181FBA4B" w14:textId="77777777" w:rsidTr="00DA346F">
        <w:trPr>
          <w:trHeight w:val="299"/>
        </w:trPr>
        <w:tc>
          <w:tcPr>
            <w:tcW w:w="1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44C94" w14:textId="77777777" w:rsidR="00DA346F" w:rsidRPr="00A57734" w:rsidRDefault="00DA346F" w:rsidP="00DA3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avanambadu</w:t>
            </w:r>
            <w:proofErr w:type="spellEnd"/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AA554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4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56001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8.420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0F40F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3.92703</w:t>
            </w:r>
          </w:p>
        </w:tc>
      </w:tr>
      <w:tr w:rsidR="00DA346F" w:rsidRPr="00A57734" w14:paraId="24121642" w14:textId="77777777" w:rsidTr="00DA346F">
        <w:trPr>
          <w:trHeight w:val="299"/>
        </w:trPr>
        <w:tc>
          <w:tcPr>
            <w:tcW w:w="1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A96BB" w14:textId="77777777" w:rsidR="00DA346F" w:rsidRPr="00A57734" w:rsidRDefault="00DA346F" w:rsidP="00DA3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Gollapeta</w:t>
            </w:r>
            <w:proofErr w:type="spellEnd"/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5425A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5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F35F0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8.4117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4F75A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3.92688</w:t>
            </w:r>
          </w:p>
        </w:tc>
      </w:tr>
      <w:tr w:rsidR="00DA346F" w:rsidRPr="00A57734" w14:paraId="0C3F43F2" w14:textId="77777777" w:rsidTr="00DA346F">
        <w:trPr>
          <w:trHeight w:val="299"/>
        </w:trPr>
        <w:tc>
          <w:tcPr>
            <w:tcW w:w="1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C9E4B" w14:textId="77777777" w:rsidR="00DA346F" w:rsidRPr="00A57734" w:rsidRDefault="00DA346F" w:rsidP="00DA3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Kasimvalasa</w:t>
            </w:r>
            <w:proofErr w:type="spellEnd"/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1858D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6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D580D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8.4027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7BECB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3.92672</w:t>
            </w:r>
          </w:p>
        </w:tc>
      </w:tr>
      <w:tr w:rsidR="00DA346F" w:rsidRPr="00A57734" w14:paraId="3AF2D84E" w14:textId="77777777" w:rsidTr="00DA346F">
        <w:trPr>
          <w:trHeight w:val="299"/>
        </w:trPr>
        <w:tc>
          <w:tcPr>
            <w:tcW w:w="1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E585A" w14:textId="77777777" w:rsidR="00DA346F" w:rsidRPr="00A57734" w:rsidRDefault="00DA346F" w:rsidP="00DA3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Bhyrivanipeta</w:t>
            </w:r>
            <w:proofErr w:type="spellEnd"/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072CE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7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0F0ED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8.3937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76E64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3.92657</w:t>
            </w:r>
          </w:p>
        </w:tc>
      </w:tr>
      <w:tr w:rsidR="00DA346F" w:rsidRPr="00A57734" w14:paraId="3F02E3A8" w14:textId="77777777" w:rsidTr="00DA346F">
        <w:trPr>
          <w:trHeight w:val="299"/>
        </w:trPr>
        <w:tc>
          <w:tcPr>
            <w:tcW w:w="1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10A58" w14:textId="77777777" w:rsidR="00DA346F" w:rsidRPr="00A57734" w:rsidRDefault="00DA346F" w:rsidP="00DA3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hevukalupeta</w:t>
            </w:r>
            <w:proofErr w:type="spellEnd"/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69BEC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8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8914B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8.4296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A9495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3.93664</w:t>
            </w:r>
          </w:p>
        </w:tc>
      </w:tr>
      <w:tr w:rsidR="00DA346F" w:rsidRPr="00A57734" w14:paraId="23990067" w14:textId="77777777" w:rsidTr="00DA346F">
        <w:trPr>
          <w:trHeight w:val="299"/>
        </w:trPr>
        <w:tc>
          <w:tcPr>
            <w:tcW w:w="1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48177" w14:textId="77777777" w:rsidR="00DA346F" w:rsidRPr="00A57734" w:rsidRDefault="00DA346F" w:rsidP="00DA3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riramvalasa</w:t>
            </w:r>
            <w:proofErr w:type="spellEnd"/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79F7B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9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DDEDD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8.4206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BB26E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3.93648</w:t>
            </w:r>
          </w:p>
        </w:tc>
      </w:tr>
      <w:tr w:rsidR="00DA346F" w:rsidRPr="00A57734" w14:paraId="5B63690A" w14:textId="77777777" w:rsidTr="00DA346F">
        <w:trPr>
          <w:trHeight w:val="299"/>
        </w:trPr>
        <w:tc>
          <w:tcPr>
            <w:tcW w:w="1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12C1C" w14:textId="77777777" w:rsidR="00DA346F" w:rsidRPr="00A57734" w:rsidRDefault="00DA346F" w:rsidP="00DA3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Ponnam</w:t>
            </w:r>
            <w:proofErr w:type="spellEnd"/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60CF6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10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BE43B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8.4116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F5B04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3.93633</w:t>
            </w:r>
          </w:p>
        </w:tc>
      </w:tr>
      <w:tr w:rsidR="00DA346F" w:rsidRPr="00A57734" w14:paraId="5786951E" w14:textId="77777777" w:rsidTr="00DA346F">
        <w:trPr>
          <w:trHeight w:val="299"/>
        </w:trPr>
        <w:tc>
          <w:tcPr>
            <w:tcW w:w="1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19481" w14:textId="77777777" w:rsidR="00DA346F" w:rsidRPr="00A57734" w:rsidRDefault="00DA346F" w:rsidP="00DA3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Ponnam</w:t>
            </w:r>
            <w:proofErr w:type="spellEnd"/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AD39C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11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4CABB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8.402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25795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3.93618</w:t>
            </w:r>
          </w:p>
        </w:tc>
      </w:tr>
      <w:tr w:rsidR="00DA346F" w:rsidRPr="00A57734" w14:paraId="31617598" w14:textId="77777777" w:rsidTr="00DA346F">
        <w:trPr>
          <w:trHeight w:val="299"/>
        </w:trPr>
        <w:tc>
          <w:tcPr>
            <w:tcW w:w="1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37D42" w14:textId="77777777" w:rsidR="00DA346F" w:rsidRPr="00A57734" w:rsidRDefault="00DA346F" w:rsidP="00DA3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enkatapuram</w:t>
            </w:r>
            <w:proofErr w:type="spellEnd"/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94A42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12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2946D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8.3935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4FA40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3.93603</w:t>
            </w:r>
          </w:p>
        </w:tc>
      </w:tr>
      <w:tr w:rsidR="00DA346F" w:rsidRPr="00A57734" w14:paraId="199D6BE8" w14:textId="77777777" w:rsidTr="00DA346F">
        <w:trPr>
          <w:trHeight w:val="299"/>
        </w:trPr>
        <w:tc>
          <w:tcPr>
            <w:tcW w:w="1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903F1" w14:textId="77777777" w:rsidR="00DA346F" w:rsidRPr="00A57734" w:rsidRDefault="00DA346F" w:rsidP="00DA3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Bhyrivanipeta</w:t>
            </w:r>
            <w:proofErr w:type="spellEnd"/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8DF1C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13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4159B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8.3845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DC363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3.93587</w:t>
            </w:r>
          </w:p>
        </w:tc>
      </w:tr>
      <w:tr w:rsidR="00DA346F" w:rsidRPr="00A57734" w14:paraId="29CD364E" w14:textId="77777777" w:rsidTr="00DA346F">
        <w:trPr>
          <w:trHeight w:val="299"/>
        </w:trPr>
        <w:tc>
          <w:tcPr>
            <w:tcW w:w="1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16CF0" w14:textId="77777777" w:rsidR="00DA346F" w:rsidRPr="00A57734" w:rsidRDefault="00DA346F" w:rsidP="00DA3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Ponnam</w:t>
            </w:r>
            <w:proofErr w:type="spellEnd"/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CFBDE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14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754D5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8.4114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E3969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3.94579</w:t>
            </w:r>
          </w:p>
        </w:tc>
      </w:tr>
      <w:tr w:rsidR="00DA346F" w:rsidRPr="00A57734" w14:paraId="38834E20" w14:textId="77777777" w:rsidTr="00DA346F">
        <w:trPr>
          <w:trHeight w:val="299"/>
        </w:trPr>
        <w:tc>
          <w:tcPr>
            <w:tcW w:w="1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91AEA" w14:textId="77777777" w:rsidR="00DA346F" w:rsidRPr="00A57734" w:rsidRDefault="00DA346F" w:rsidP="00DA3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Ponnam</w:t>
            </w:r>
            <w:proofErr w:type="spellEnd"/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A4EE9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15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21A90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8.4024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1B897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3.94563</w:t>
            </w:r>
          </w:p>
        </w:tc>
      </w:tr>
      <w:tr w:rsidR="00DA346F" w:rsidRPr="00A57734" w14:paraId="46484A80" w14:textId="77777777" w:rsidTr="00DA346F">
        <w:trPr>
          <w:trHeight w:val="299"/>
        </w:trPr>
        <w:tc>
          <w:tcPr>
            <w:tcW w:w="1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8F03A" w14:textId="77777777" w:rsidR="00DA346F" w:rsidRPr="00A57734" w:rsidRDefault="00DA346F" w:rsidP="00DA3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hallavanipeta</w:t>
            </w:r>
            <w:proofErr w:type="spellEnd"/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4A94E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16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FCCB5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8.3934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D1E82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3.94548</w:t>
            </w:r>
          </w:p>
        </w:tc>
      </w:tr>
      <w:tr w:rsidR="00DA346F" w:rsidRPr="00A57734" w14:paraId="3278B636" w14:textId="77777777" w:rsidTr="00DA346F">
        <w:trPr>
          <w:trHeight w:val="299"/>
        </w:trPr>
        <w:tc>
          <w:tcPr>
            <w:tcW w:w="1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EF234" w14:textId="77777777" w:rsidR="00DA346F" w:rsidRPr="00A57734" w:rsidRDefault="00DA346F" w:rsidP="00DA3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RCRRS Farm</w:t>
            </w: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EAFB2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17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734B4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8.3844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DACBD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3.94533</w:t>
            </w:r>
          </w:p>
        </w:tc>
      </w:tr>
      <w:tr w:rsidR="00DA346F" w:rsidRPr="00A57734" w14:paraId="7AE7C761" w14:textId="77777777" w:rsidTr="00DA346F">
        <w:trPr>
          <w:trHeight w:val="299"/>
        </w:trPr>
        <w:tc>
          <w:tcPr>
            <w:tcW w:w="1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31081" w14:textId="77777777" w:rsidR="00DA346F" w:rsidRPr="00A57734" w:rsidRDefault="00DA346F" w:rsidP="00DA3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Alikam</w:t>
            </w:r>
            <w:proofErr w:type="spellEnd"/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D0B5E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18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9DB35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8.3753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B53B9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3.94517</w:t>
            </w:r>
          </w:p>
        </w:tc>
      </w:tr>
      <w:tr w:rsidR="00DA346F" w:rsidRPr="00A57734" w14:paraId="33B3AF09" w14:textId="77777777" w:rsidTr="00DA346F">
        <w:trPr>
          <w:trHeight w:val="299"/>
        </w:trPr>
        <w:tc>
          <w:tcPr>
            <w:tcW w:w="1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8D916" w14:textId="77777777" w:rsidR="00DA346F" w:rsidRPr="00A57734" w:rsidRDefault="00DA346F" w:rsidP="00DA3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Batteru</w:t>
            </w:r>
            <w:proofErr w:type="spellEnd"/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CFCC8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19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A4BB0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8.4023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68045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3.95509</w:t>
            </w:r>
          </w:p>
        </w:tc>
      </w:tr>
      <w:tr w:rsidR="00DA346F" w:rsidRPr="00A57734" w14:paraId="44549320" w14:textId="77777777" w:rsidTr="00DA346F">
        <w:trPr>
          <w:trHeight w:val="299"/>
        </w:trPr>
        <w:tc>
          <w:tcPr>
            <w:tcW w:w="1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EA931" w14:textId="77777777" w:rsidR="00DA346F" w:rsidRPr="00A57734" w:rsidRDefault="00DA346F" w:rsidP="00DA3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aira</w:t>
            </w: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D63C3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20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91B11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8.3932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00BE1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3.95494</w:t>
            </w:r>
          </w:p>
        </w:tc>
      </w:tr>
      <w:tr w:rsidR="00DA346F" w:rsidRPr="00A57734" w14:paraId="1E45CABB" w14:textId="77777777" w:rsidTr="00DA346F">
        <w:trPr>
          <w:trHeight w:val="299"/>
        </w:trPr>
        <w:tc>
          <w:tcPr>
            <w:tcW w:w="1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D0B09" w14:textId="77777777" w:rsidR="00DA346F" w:rsidRPr="00A57734" w:rsidRDefault="00DA346F" w:rsidP="00DA3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Karimillipeta</w:t>
            </w:r>
            <w:proofErr w:type="spellEnd"/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D655C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21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65576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8.3842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95DF2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3.95478</w:t>
            </w:r>
          </w:p>
        </w:tc>
      </w:tr>
      <w:tr w:rsidR="00DA346F" w:rsidRPr="00A57734" w14:paraId="3A96FCB6" w14:textId="77777777" w:rsidTr="00DA346F">
        <w:trPr>
          <w:trHeight w:val="299"/>
        </w:trPr>
        <w:tc>
          <w:tcPr>
            <w:tcW w:w="1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F3C26" w14:textId="77777777" w:rsidR="00DA346F" w:rsidRPr="00A57734" w:rsidRDefault="00DA346F" w:rsidP="00DA3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Karimillipeta</w:t>
            </w:r>
            <w:proofErr w:type="spellEnd"/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3844E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22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7599B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8.3752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59522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3.95463</w:t>
            </w:r>
          </w:p>
        </w:tc>
      </w:tr>
      <w:tr w:rsidR="00DA346F" w:rsidRPr="00A57734" w14:paraId="31C84D70" w14:textId="77777777" w:rsidTr="00DA346F">
        <w:trPr>
          <w:trHeight w:val="299"/>
        </w:trPr>
        <w:tc>
          <w:tcPr>
            <w:tcW w:w="1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9B745" w14:textId="77777777" w:rsidR="00DA346F" w:rsidRPr="00A57734" w:rsidRDefault="00DA346F" w:rsidP="00DA3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Ronanki</w:t>
            </w:r>
            <w:proofErr w:type="spellEnd"/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8B425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23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3E6BA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8.3841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74E02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3.96424</w:t>
            </w:r>
          </w:p>
        </w:tc>
      </w:tr>
      <w:tr w:rsidR="00DA346F" w:rsidRPr="00A57734" w14:paraId="47BD5F17" w14:textId="77777777" w:rsidTr="00DA346F">
        <w:trPr>
          <w:trHeight w:val="299"/>
        </w:trPr>
        <w:tc>
          <w:tcPr>
            <w:tcW w:w="1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F89B1" w14:textId="77777777" w:rsidR="00DA346F" w:rsidRPr="00A57734" w:rsidRDefault="00DA346F" w:rsidP="00DA3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Ronanki</w:t>
            </w:r>
            <w:proofErr w:type="spellEnd"/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23A7F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24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AE2E4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8.37509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F2CFB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3.96408</w:t>
            </w:r>
          </w:p>
        </w:tc>
      </w:tr>
      <w:tr w:rsidR="00DA346F" w:rsidRPr="00A57734" w14:paraId="620A5472" w14:textId="77777777" w:rsidTr="00DA346F">
        <w:trPr>
          <w:trHeight w:val="299"/>
        </w:trPr>
        <w:tc>
          <w:tcPr>
            <w:tcW w:w="1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5E141" w14:textId="77777777" w:rsidR="00DA346F" w:rsidRPr="00A57734" w:rsidRDefault="00DA346F" w:rsidP="00DA3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Bhirinagulapeta</w:t>
            </w:r>
            <w:proofErr w:type="spellEnd"/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F43AB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25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3D4C8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8.3660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6D871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3.96393</w:t>
            </w:r>
          </w:p>
        </w:tc>
      </w:tr>
      <w:tr w:rsidR="00DA346F" w:rsidRPr="00A57734" w14:paraId="77BBAEA9" w14:textId="77777777" w:rsidTr="00DA346F">
        <w:trPr>
          <w:trHeight w:val="299"/>
        </w:trPr>
        <w:tc>
          <w:tcPr>
            <w:tcW w:w="1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67ABF" w14:textId="77777777" w:rsidR="00DA346F" w:rsidRPr="00A57734" w:rsidRDefault="00DA346F" w:rsidP="00DA3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Karajada</w:t>
            </w:r>
            <w:proofErr w:type="spellEnd"/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FC95B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26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C64FA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8.3749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A9825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3.97353</w:t>
            </w:r>
          </w:p>
        </w:tc>
      </w:tr>
      <w:tr w:rsidR="00DA346F" w:rsidRPr="00A57734" w14:paraId="415DA46B" w14:textId="77777777" w:rsidTr="00DA346F">
        <w:trPr>
          <w:trHeight w:val="299"/>
        </w:trPr>
        <w:tc>
          <w:tcPr>
            <w:tcW w:w="1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886E5" w14:textId="77777777" w:rsidR="00DA346F" w:rsidRPr="00A57734" w:rsidRDefault="00DA346F" w:rsidP="00DA3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ingupuram</w:t>
            </w:r>
            <w:proofErr w:type="spellEnd"/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C08FD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27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186E3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8.3659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0760C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3.97338</w:t>
            </w:r>
          </w:p>
        </w:tc>
      </w:tr>
      <w:tr w:rsidR="00DA346F" w:rsidRPr="00A57734" w14:paraId="77732DFC" w14:textId="77777777" w:rsidTr="00DA346F">
        <w:trPr>
          <w:trHeight w:val="299"/>
        </w:trPr>
        <w:tc>
          <w:tcPr>
            <w:tcW w:w="1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97297" w14:textId="77777777" w:rsidR="00DA346F" w:rsidRPr="00A57734" w:rsidRDefault="00DA346F" w:rsidP="00DA3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Karajada</w:t>
            </w:r>
            <w:proofErr w:type="spellEnd"/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DDCE8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28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05FCA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8.37479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78201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3.98299</w:t>
            </w:r>
          </w:p>
        </w:tc>
      </w:tr>
      <w:tr w:rsidR="00DA346F" w:rsidRPr="00A57734" w14:paraId="3F547D57" w14:textId="77777777" w:rsidTr="00DA346F">
        <w:trPr>
          <w:trHeight w:val="299"/>
        </w:trPr>
        <w:tc>
          <w:tcPr>
            <w:tcW w:w="1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823A5" w14:textId="77777777" w:rsidR="00DA346F" w:rsidRPr="00A57734" w:rsidRDefault="00DA346F" w:rsidP="00DA3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Bhyri</w:t>
            </w:r>
            <w:proofErr w:type="spellEnd"/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C3799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29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DCD71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8.3657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F080B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3.98283</w:t>
            </w:r>
          </w:p>
        </w:tc>
      </w:tr>
      <w:tr w:rsidR="00DA346F" w:rsidRPr="00A57734" w14:paraId="077BC71F" w14:textId="77777777" w:rsidTr="00DA346F">
        <w:trPr>
          <w:trHeight w:val="299"/>
        </w:trPr>
        <w:tc>
          <w:tcPr>
            <w:tcW w:w="1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957B0" w14:textId="77777777" w:rsidR="00DA346F" w:rsidRPr="00A57734" w:rsidRDefault="00DA346F" w:rsidP="00DA3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Bhyri</w:t>
            </w:r>
            <w:proofErr w:type="spellEnd"/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5AFB0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30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1C7FC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8.3567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1C83E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3.98268</w:t>
            </w:r>
          </w:p>
        </w:tc>
      </w:tr>
      <w:tr w:rsidR="00DA346F" w:rsidRPr="00A57734" w14:paraId="6D4C27A6" w14:textId="77777777" w:rsidTr="00DA346F">
        <w:trPr>
          <w:trHeight w:val="299"/>
        </w:trPr>
        <w:tc>
          <w:tcPr>
            <w:tcW w:w="1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2A683" w14:textId="77777777" w:rsidR="00DA346F" w:rsidRPr="00A57734" w:rsidRDefault="00DA346F" w:rsidP="00DA3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Booravilli</w:t>
            </w:r>
            <w:proofErr w:type="spellEnd"/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AB68C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31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9F33A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8.3656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4ADCC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3.99229</w:t>
            </w:r>
          </w:p>
        </w:tc>
      </w:tr>
      <w:tr w:rsidR="00DA346F" w:rsidRPr="00A57734" w14:paraId="0EE05DC2" w14:textId="77777777" w:rsidTr="00DA346F">
        <w:trPr>
          <w:trHeight w:val="299"/>
        </w:trPr>
        <w:tc>
          <w:tcPr>
            <w:tcW w:w="1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A0285" w14:textId="77777777" w:rsidR="00DA346F" w:rsidRPr="00A57734" w:rsidRDefault="00DA346F" w:rsidP="00DA3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Booravilli</w:t>
            </w:r>
            <w:proofErr w:type="spellEnd"/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F5B7E" w14:textId="77777777" w:rsidR="00DA346F" w:rsidRPr="00A57734" w:rsidRDefault="00DA346F" w:rsidP="00DA34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L32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5CCF0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8.35659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3D6B3" w14:textId="77777777" w:rsidR="00DA346F" w:rsidRPr="00A57734" w:rsidRDefault="00DA346F" w:rsidP="00DA346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A5773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3.99213</w:t>
            </w:r>
          </w:p>
        </w:tc>
      </w:tr>
    </w:tbl>
    <w:p w14:paraId="1B1E0F11" w14:textId="77777777" w:rsidR="00772D9C" w:rsidRPr="00A57734" w:rsidRDefault="00772D9C">
      <w:pPr>
        <w:rPr>
          <w:rFonts w:ascii="Times New Roman" w:hAnsi="Times New Roman" w:cs="Times New Roman"/>
          <w:sz w:val="24"/>
          <w:szCs w:val="24"/>
        </w:rPr>
      </w:pPr>
    </w:p>
    <w:sectPr w:rsidR="00772D9C" w:rsidRPr="00A577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A0NbU0sDQwNTc3NjZS0lEKTi0uzszPAykwqgUAfl6tQywAAAA="/>
  </w:docVars>
  <w:rsids>
    <w:rsidRoot w:val="00A35D6E"/>
    <w:rsid w:val="000635F1"/>
    <w:rsid w:val="00414271"/>
    <w:rsid w:val="004B4A00"/>
    <w:rsid w:val="005B077F"/>
    <w:rsid w:val="00772D9C"/>
    <w:rsid w:val="00877213"/>
    <w:rsid w:val="00887893"/>
    <w:rsid w:val="008F3C6D"/>
    <w:rsid w:val="00A35D6E"/>
    <w:rsid w:val="00A57734"/>
    <w:rsid w:val="00DA3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82440"/>
  <w15:chartTrackingRefBased/>
  <w15:docId w15:val="{ECD39087-DADD-46D3-AA11-96A721575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5518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75</Words>
  <Characters>999</Characters>
  <Application>Microsoft Office Word</Application>
  <DocSecurity>0</DocSecurity>
  <Lines>8</Lines>
  <Paragraphs>2</Paragraphs>
  <ScaleCrop>false</ScaleCrop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n Bapatla</dc:creator>
  <cp:keywords/>
  <dc:description/>
  <cp:lastModifiedBy>Kiran Bapatla</cp:lastModifiedBy>
  <cp:revision>7</cp:revision>
  <dcterms:created xsi:type="dcterms:W3CDTF">2024-09-16T10:25:00Z</dcterms:created>
  <dcterms:modified xsi:type="dcterms:W3CDTF">2024-10-03T12:06:00Z</dcterms:modified>
</cp:coreProperties>
</file>